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2B59AB06" w:rsidR="002D3BCE" w:rsidRPr="00271A29" w:rsidRDefault="009B4D7F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FUN WITH SCOO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2B59AB06" w:rsidR="002D3BCE" w:rsidRPr="00271A29" w:rsidRDefault="009B4D7F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FUN WITH SCOOP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254EB914" w:rsidR="00794312" w:rsidRDefault="00143B31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34C154CA">
            <wp:simplePos x="0" y="0"/>
            <wp:positionH relativeFrom="page">
              <wp:posOffset>4431030</wp:posOffset>
            </wp:positionH>
            <wp:positionV relativeFrom="page">
              <wp:posOffset>2981960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2669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1294D1E0">
                <wp:simplePos x="0" y="0"/>
                <wp:positionH relativeFrom="column">
                  <wp:posOffset>126242</wp:posOffset>
                </wp:positionH>
                <wp:positionV relativeFrom="paragraph">
                  <wp:posOffset>4247231</wp:posOffset>
                </wp:positionV>
                <wp:extent cx="7172325" cy="2893325"/>
                <wp:effectExtent l="0" t="0" r="0" b="254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2893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FE557D5" w14:textId="139E034E" w:rsidR="009B4D7F" w:rsidRPr="009B4D7F" w:rsidRDefault="009B4D7F" w:rsidP="007B7550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day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s activity is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un with Scoops.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e will be working on t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owing and catching a ball using a Fun-Air Scoop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C6781CA" w14:textId="6730EC02" w:rsidR="009B4D7F" w:rsidRPr="009B4D7F" w:rsidRDefault="009B4D7F" w:rsidP="007B7550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tivity 1: 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Partner 1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ll toss the ball underhand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artner 2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ll catch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t in 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scoop. Challenge each other to catch 10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ood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sses, and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n switch roles.</w:t>
                            </w:r>
                          </w:p>
                          <w:p w14:paraId="49EAE7B1" w14:textId="60AE8141" w:rsidR="009B4D7F" w:rsidRPr="009B4D7F" w:rsidRDefault="009B4D7F" w:rsidP="007B7550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tivity 2: Partner 1 holds the scoop with the head u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t shoulder height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open face toward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arget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all inside the scoop. Partner 1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ss the ball using the scoo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nd Partner 2 will catch it in her/his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ands. Challenge each other to catch 10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ood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sses, and then s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tch roles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cu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soft and controlled tosses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at can be caught.</w:t>
                            </w:r>
                          </w:p>
                          <w:p w14:paraId="53C74BD0" w14:textId="5AB3FCD2" w:rsidR="009B4D7F" w:rsidRPr="009B4D7F" w:rsidRDefault="009B4D7F" w:rsidP="007B7550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tivity 3: Both partners will have a scoop. Practice passing the ba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back and forth 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ing only the scoo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 throw and catch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dd a challenge by increasing the </w:t>
                            </w:r>
                            <w:r w:rsidRPr="009B4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istance between partners.</w:t>
                            </w:r>
                          </w:p>
                          <w:p w14:paraId="2EA27C66" w14:textId="77777777" w:rsidR="009B4D7F" w:rsidRDefault="009B4D7F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45F6F85A" w:rsidR="00FE4CAB" w:rsidRPr="00E24F0A" w:rsidRDefault="00FD084F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FE4CAB"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34287C6" w14:textId="56FA32F6" w:rsidR="00FD084F" w:rsidRPr="00FD084F" w:rsidRDefault="009B4D7F" w:rsidP="007B755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fore tossing from the scoop to a partner, try tossing the ball against a wall. Continue against the wall until the tosser can demonstrate safe control and spe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480BF2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7" type="#_x0000_t202" style="position:absolute;margin-left:9.95pt;margin-top:334.45pt;width:564.75pt;height:227.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&#13;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FE557D5" w14:textId="139E034E" w:rsidR="009B4D7F" w:rsidRPr="009B4D7F" w:rsidRDefault="009B4D7F" w:rsidP="007B7550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Today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>’s activity is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un with Scoops.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We will be working on t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owing and catching a ball using a Fun-Air Scoop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1C6781CA" w14:textId="6730EC02" w:rsidR="009B4D7F" w:rsidRPr="009B4D7F" w:rsidRDefault="009B4D7F" w:rsidP="007B7550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tivity 1: 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Partner 1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ill toss the ball underhand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artner 2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ill catch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t in 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the scoop. Challenge each other to catch 10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ood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osses, and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n switch roles.</w:t>
                      </w:r>
                    </w:p>
                    <w:p w14:paraId="49EAE7B1" w14:textId="60AE8141" w:rsidR="009B4D7F" w:rsidRPr="009B4D7F" w:rsidRDefault="009B4D7F" w:rsidP="007B7550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Activity 2: Partner 1 holds the scoop with the head u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t shoulder height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open face toward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arget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ball inside the scoop. Partner 1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ss the ball using the scoo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, and Partner 2 will catch it in her/his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ands. Challenge each other to catch 10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ood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osses, and then s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tch roles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F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cu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 soft and controlled tosses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at can be caught.</w:t>
                      </w:r>
                    </w:p>
                    <w:p w14:paraId="53C74BD0" w14:textId="5AB3FCD2" w:rsidR="009B4D7F" w:rsidRPr="009B4D7F" w:rsidRDefault="009B4D7F" w:rsidP="007B7550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tivity 3: Both partners will have a scoop. Practice passing the ba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back and forth 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using only the scoo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 throw and catch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dd a challenge by increasing the </w:t>
                      </w:r>
                      <w:r w:rsidRPr="009B4D7F">
                        <w:rPr>
                          <w:rFonts w:ascii="Arial" w:hAnsi="Arial"/>
                          <w:sz w:val="22"/>
                          <w:szCs w:val="22"/>
                        </w:rPr>
                        <w:t>distance between partners.</w:t>
                      </w:r>
                    </w:p>
                    <w:p w14:paraId="2EA27C66" w14:textId="77777777" w:rsidR="009B4D7F" w:rsidRDefault="009B4D7F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45F6F85A" w:rsidR="00FE4CAB" w:rsidRPr="00E24F0A" w:rsidRDefault="00FD084F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Tips</w:t>
                      </w:r>
                      <w:r w:rsidR="00FE4CAB"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34287C6" w14:textId="56FA32F6" w:rsidR="00FD084F" w:rsidRPr="00FD084F" w:rsidRDefault="009B4D7F" w:rsidP="007B755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efore tossing from the scoop to a partner, try tossing the ball against a wall. Continue against the wall until the tosser can demonstrate safe control and speed.</w:t>
                      </w:r>
                    </w:p>
                  </w:txbxContent>
                </v:textbox>
              </v:shape>
            </w:pict>
          </mc:Fallback>
        </mc:AlternateContent>
      </w:r>
      <w:r w:rsidR="009B4D7F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18550F66">
                <wp:simplePos x="0" y="0"/>
                <wp:positionH relativeFrom="column">
                  <wp:posOffset>161925</wp:posOffset>
                </wp:positionH>
                <wp:positionV relativeFrom="paragraph">
                  <wp:posOffset>1818005</wp:posOffset>
                </wp:positionV>
                <wp:extent cx="3782060" cy="1508125"/>
                <wp:effectExtent l="0" t="0" r="0" b="0"/>
                <wp:wrapThrough wrapText="bothSides">
                  <wp:wrapPolygon edited="0">
                    <wp:start x="363" y="182"/>
                    <wp:lineTo x="363" y="21282"/>
                    <wp:lineTo x="21179" y="21282"/>
                    <wp:lineTo x="21179" y="182"/>
                    <wp:lineTo x="363" y="182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150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BA59FAA" w14:textId="6F86169F" w:rsidR="00CC2D85" w:rsidRDefault="009B4D7F" w:rsidP="007B755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hyperlink r:id="rId12" w:history="1">
                              <w:r w:rsidRPr="00DD2669">
                                <w:rPr>
                                  <w:rStyle w:val="Hyperlink"/>
                                  <w:rFonts w:ascii="Arial" w:hAnsi="Arial"/>
                                  <w:sz w:val="22"/>
                                  <w:szCs w:val="22"/>
                                </w:rPr>
                                <w:t>Fun-Air Scoop</w:t>
                              </w:r>
                            </w:hyperlink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</w:t>
                            </w:r>
                          </w:p>
                          <w:p w14:paraId="7B0025E5" w14:textId="061EB5A5" w:rsidR="00FD084F" w:rsidRPr="00380B92" w:rsidRDefault="009B4D7F" w:rsidP="007B755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ball per 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 of 2 players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FD58100" w14:textId="019DC293" w:rsidR="00FD084F" w:rsidRDefault="009B4D7F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ind an open space with enough room to play catch.</w:t>
                            </w:r>
                          </w:p>
                          <w:p w14:paraId="1C3E297E" w14:textId="3AFD4AAC" w:rsidR="009B4D7F" w:rsidRPr="00CF05D3" w:rsidRDefault="009B4D7F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ach player w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t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scoop</w:t>
                            </w:r>
                            <w:r w:rsidR="00DD266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and each team wit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ba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5C4A" id="Text Box 234" o:spid="_x0000_s1028" type="#_x0000_t202" style="position:absolute;margin-left:12.75pt;margin-top:143.15pt;width:297.8pt;height:118.7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&#13;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BA59FAA" w14:textId="6F86169F" w:rsidR="00CC2D85" w:rsidRDefault="009B4D7F" w:rsidP="007B755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hyperlink r:id="rId13" w:history="1">
                        <w:r w:rsidRPr="00DD2669">
                          <w:rPr>
                            <w:rStyle w:val="Hyperlink"/>
                            <w:rFonts w:ascii="Arial" w:hAnsi="Arial"/>
                            <w:sz w:val="22"/>
                            <w:szCs w:val="22"/>
                          </w:rPr>
                          <w:t>Fun-Air Scoop</w:t>
                        </w:r>
                      </w:hyperlink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>player</w:t>
                      </w:r>
                    </w:p>
                    <w:p w14:paraId="7B0025E5" w14:textId="061EB5A5" w:rsidR="00FD084F" w:rsidRPr="00380B92" w:rsidRDefault="009B4D7F" w:rsidP="007B755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ball per 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>team of 2 players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FD58100" w14:textId="019DC293" w:rsidR="00FD084F" w:rsidRDefault="009B4D7F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Find an open space with enough room to play catch.</w:t>
                      </w:r>
                    </w:p>
                    <w:p w14:paraId="1C3E297E" w14:textId="3AFD4AAC" w:rsidR="009B4D7F" w:rsidRPr="00CF05D3" w:rsidRDefault="009B4D7F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ach player w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t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scoop</w:t>
                      </w:r>
                      <w:r w:rsidR="00DD266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and each team wit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ball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B4D7F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5C9EE7AE">
                <wp:simplePos x="0" y="0"/>
                <wp:positionH relativeFrom="column">
                  <wp:posOffset>1146810</wp:posOffset>
                </wp:positionH>
                <wp:positionV relativeFrom="paragraph">
                  <wp:posOffset>7202805</wp:posOffset>
                </wp:positionV>
                <wp:extent cx="0" cy="554355"/>
                <wp:effectExtent l="0" t="0" r="12700" b="17145"/>
                <wp:wrapThrough wrapText="bothSides">
                  <wp:wrapPolygon edited="0">
                    <wp:start x="-1" y="0"/>
                    <wp:lineTo x="-1" y="21773"/>
                    <wp:lineTo x="-1" y="2177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4355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6998B9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3pt,567.15pt" to="90.3pt,6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9B4D7F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1C290D28">
                <wp:simplePos x="0" y="0"/>
                <wp:positionH relativeFrom="page">
                  <wp:posOffset>1383030</wp:posOffset>
                </wp:positionH>
                <wp:positionV relativeFrom="paragraph">
                  <wp:posOffset>7108825</wp:posOffset>
                </wp:positionV>
                <wp:extent cx="5623560" cy="640715"/>
                <wp:effectExtent l="0" t="0" r="0" b="0"/>
                <wp:wrapThrough wrapText="bothSides">
                  <wp:wrapPolygon edited="0">
                    <wp:start x="244" y="428"/>
                    <wp:lineTo x="244" y="20551"/>
                    <wp:lineTo x="21317" y="20551"/>
                    <wp:lineTo x="21317" y="428"/>
                    <wp:lineTo x="244" y="428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640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7CFF35D1" w:rsidR="002D3BCE" w:rsidRPr="009B4D7F" w:rsidRDefault="00FE301E" w:rsidP="007B755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Elevate Your Game</w:t>
                            </w:r>
                            <w:r w:rsidR="00DD2669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46BDF" w:rsidRPr="00346BD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wo cups of</w:t>
                            </w:r>
                            <w:r w:rsidR="00346BDF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broccoli contains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more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Vitamin C 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than 2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orange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s</w:t>
                            </w:r>
                            <w:r w:rsidR="00DD266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,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and it contains 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about the same amount of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C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alcium as 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a cup of 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whole milk. Increase your Vitamin C and </w:t>
                            </w:r>
                            <w:r w:rsidR="00346BD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C</w:t>
                            </w:r>
                            <w:r w:rsidR="009B4D7F" w:rsidRPr="009B4D7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alcium game with broccoli at lunch or dinner.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923D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9" type="#_x0000_t202" style="position:absolute;margin-left:108.9pt;margin-top:559.75pt;width:442.8pt;height:50.45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" filled="f" stroked="f">
                <v:textbox>
                  <w:txbxContent>
                    <w:p w14:paraId="6FCBD7A9" w14:textId="7CFF35D1" w:rsidR="002D3BCE" w:rsidRPr="009B4D7F" w:rsidRDefault="00FE301E" w:rsidP="007B755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bookmarkStart w:id="1" w:name="_GoBack"/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Elevate Your Game</w:t>
                      </w:r>
                      <w:r w:rsidR="00DD2669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346BDF" w:rsidRPr="00346BDF">
                        <w:rPr>
                          <w:rFonts w:ascii="Arial" w:hAnsi="Arial"/>
                          <w:sz w:val="22"/>
                          <w:szCs w:val="22"/>
                        </w:rPr>
                        <w:t>Two cups of</w:t>
                      </w:r>
                      <w:r w:rsidR="00346BDF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broccoli contains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more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Vitamin C 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than 2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orange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s</w:t>
                      </w:r>
                      <w:r w:rsidR="00DD266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,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and it contains 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about the same amount of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C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alcium as 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a cup of 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whole milk. Increase your Vitamin C and </w:t>
                      </w:r>
                      <w:r w:rsidR="00346BD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C</w:t>
                      </w:r>
                      <w:r w:rsidR="009B4D7F" w:rsidRPr="009B4D7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alcium game with broccoli at lunch or dinner.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FD084F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6B685DC9">
            <wp:simplePos x="0" y="0"/>
            <wp:positionH relativeFrom="column">
              <wp:posOffset>150495</wp:posOffset>
            </wp:positionH>
            <wp:positionV relativeFrom="paragraph">
              <wp:posOffset>714311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3C923BAD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44B66BEA" w:rsidR="00EE00AE" w:rsidRDefault="00EE00AE" w:rsidP="007B755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9E6E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</w:t>
                            </w:r>
                            <w:r w:rsidR="00F16EF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E6E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emonstrate cooperation by </w:t>
                            </w:r>
                            <w:r w:rsidR="00F16EF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afely</w:t>
                            </w:r>
                            <w:r w:rsidR="009E6E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racticing throwing and catching with a frien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30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" filled="f" stroked="f">
                <v:textbox>
                  <w:txbxContent>
                    <w:p w14:paraId="0A4D27C7" w14:textId="44B66BEA" w:rsidR="00EE00AE" w:rsidRDefault="00EE00AE" w:rsidP="007B7550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9E6E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</w:t>
                      </w:r>
                      <w:r w:rsidR="00F16EF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9E6E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emonstrate cooperation by </w:t>
                      </w:r>
                      <w:r w:rsidR="00F16EF2">
                        <w:rPr>
                          <w:rFonts w:ascii="Arial" w:hAnsi="Arial"/>
                          <w:sz w:val="22"/>
                          <w:szCs w:val="22"/>
                        </w:rPr>
                        <w:t>safely</w:t>
                      </w:r>
                      <w:r w:rsidR="009E6E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racticing throwing and catching with a frien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581EE844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508C7921" w:rsidR="002D3BCE" w:rsidRDefault="009B4D7F" w:rsidP="007B75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ntrol Your Scoop</w:t>
                            </w:r>
                          </w:p>
                          <w:p w14:paraId="380FBB82" w14:textId="122D5915" w:rsidR="009B4D7F" w:rsidRDefault="009B4D7F" w:rsidP="007B75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ntrol the Ball</w:t>
                            </w:r>
                          </w:p>
                          <w:p w14:paraId="00977BA5" w14:textId="0880E9DE" w:rsidR="000B4758" w:rsidRDefault="009B4D7F" w:rsidP="007B75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ep to Target with Opposite Foot</w:t>
                            </w:r>
                          </w:p>
                          <w:p w14:paraId="5498AA03" w14:textId="3A819CEC" w:rsidR="009B4D7F" w:rsidRPr="00EE00AE" w:rsidRDefault="009B4D7F" w:rsidP="007B75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eep Your Eye on the B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D4160" id="Text Box 233" o:spid="_x0000_s1031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" filled="f" stroked="f">
                <v:textbox>
                  <w:txbxContent>
                    <w:p w14:paraId="1ABBCC17" w14:textId="508C7921" w:rsidR="002D3BCE" w:rsidRDefault="009B4D7F" w:rsidP="007B75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ntrol Your Scoop</w:t>
                      </w:r>
                    </w:p>
                    <w:p w14:paraId="380FBB82" w14:textId="122D5915" w:rsidR="009B4D7F" w:rsidRDefault="009B4D7F" w:rsidP="007B75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ntrol the Ball</w:t>
                      </w:r>
                    </w:p>
                    <w:p w14:paraId="00977BA5" w14:textId="0880E9DE" w:rsidR="000B4758" w:rsidRDefault="009B4D7F" w:rsidP="007B75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ep to Target with Opposite Foot</w:t>
                      </w:r>
                    </w:p>
                    <w:p w14:paraId="5498AA03" w14:textId="3A819CEC" w:rsidR="009B4D7F" w:rsidRPr="00EE00AE" w:rsidRDefault="009B4D7F" w:rsidP="007B75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Keep Your Eye on the Ball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277EC3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560BE" w14:textId="77777777" w:rsidR="00485B69" w:rsidRDefault="00485B69" w:rsidP="00233FF0">
      <w:r>
        <w:separator/>
      </w:r>
    </w:p>
  </w:endnote>
  <w:endnote w:type="continuationSeparator" w:id="0">
    <w:p w14:paraId="7769226B" w14:textId="77777777" w:rsidR="00485B69" w:rsidRDefault="00485B69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B5036" w14:textId="77777777" w:rsidR="00485B69" w:rsidRDefault="00485B69" w:rsidP="00233FF0">
      <w:r>
        <w:separator/>
      </w:r>
    </w:p>
  </w:footnote>
  <w:footnote w:type="continuationSeparator" w:id="0">
    <w:p w14:paraId="378F0F1E" w14:textId="77777777" w:rsidR="00485B69" w:rsidRDefault="00485B69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834B3D"/>
    <w:multiLevelType w:val="multilevel"/>
    <w:tmpl w:val="51582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6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tjC3NLG0NDIxMDNV0lEKTi0uzszPAykwrAUAjvsmJiwAAAA="/>
  </w:docVars>
  <w:rsids>
    <w:rsidRoot w:val="00233FF0"/>
    <w:rsid w:val="00012409"/>
    <w:rsid w:val="00020D9E"/>
    <w:rsid w:val="00036CBD"/>
    <w:rsid w:val="0009373C"/>
    <w:rsid w:val="000A181F"/>
    <w:rsid w:val="000B03AD"/>
    <w:rsid w:val="000B4758"/>
    <w:rsid w:val="000C0812"/>
    <w:rsid w:val="000C18FE"/>
    <w:rsid w:val="000E3A77"/>
    <w:rsid w:val="00122192"/>
    <w:rsid w:val="00124B81"/>
    <w:rsid w:val="00127ABE"/>
    <w:rsid w:val="00143B31"/>
    <w:rsid w:val="00155F29"/>
    <w:rsid w:val="00167EFC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E0D38"/>
    <w:rsid w:val="002E2F38"/>
    <w:rsid w:val="002E3B0C"/>
    <w:rsid w:val="00304D34"/>
    <w:rsid w:val="00346BDF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85B69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42FBC"/>
    <w:rsid w:val="00771866"/>
    <w:rsid w:val="007736EB"/>
    <w:rsid w:val="007753CC"/>
    <w:rsid w:val="00776A44"/>
    <w:rsid w:val="00794312"/>
    <w:rsid w:val="007A4780"/>
    <w:rsid w:val="007B7550"/>
    <w:rsid w:val="007C3E2F"/>
    <w:rsid w:val="007D2BA2"/>
    <w:rsid w:val="007D473B"/>
    <w:rsid w:val="00803357"/>
    <w:rsid w:val="00825989"/>
    <w:rsid w:val="008319D5"/>
    <w:rsid w:val="00832C6E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B3B7A"/>
    <w:rsid w:val="009B4D7F"/>
    <w:rsid w:val="009C554A"/>
    <w:rsid w:val="009D775F"/>
    <w:rsid w:val="009E6E72"/>
    <w:rsid w:val="00A013F6"/>
    <w:rsid w:val="00A25FA2"/>
    <w:rsid w:val="00A63F85"/>
    <w:rsid w:val="00A94D11"/>
    <w:rsid w:val="00AC0D2B"/>
    <w:rsid w:val="00AD7280"/>
    <w:rsid w:val="00AE7BB5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2D85"/>
    <w:rsid w:val="00CC6EE8"/>
    <w:rsid w:val="00CF05D3"/>
    <w:rsid w:val="00CF2BE7"/>
    <w:rsid w:val="00CF5443"/>
    <w:rsid w:val="00CF6436"/>
    <w:rsid w:val="00CF7831"/>
    <w:rsid w:val="00D26F92"/>
    <w:rsid w:val="00D46EDE"/>
    <w:rsid w:val="00D76DD3"/>
    <w:rsid w:val="00DD2669"/>
    <w:rsid w:val="00DD38C7"/>
    <w:rsid w:val="00DE69CB"/>
    <w:rsid w:val="00E041A0"/>
    <w:rsid w:val="00E108E7"/>
    <w:rsid w:val="00E216E0"/>
    <w:rsid w:val="00E24F0A"/>
    <w:rsid w:val="00E335F8"/>
    <w:rsid w:val="00E37595"/>
    <w:rsid w:val="00E4688E"/>
    <w:rsid w:val="00E549CB"/>
    <w:rsid w:val="00E80D95"/>
    <w:rsid w:val="00E80F5F"/>
    <w:rsid w:val="00E85316"/>
    <w:rsid w:val="00E95B81"/>
    <w:rsid w:val="00EA548B"/>
    <w:rsid w:val="00ED00BE"/>
    <w:rsid w:val="00EE00AE"/>
    <w:rsid w:val="00F06459"/>
    <w:rsid w:val="00F13CB6"/>
    <w:rsid w:val="00F16EF2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084F"/>
    <w:rsid w:val="00FD63D0"/>
    <w:rsid w:val="00FE301E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B4D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B4D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usgames.com/fun-air-scoop-bal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usgames.com/fun-air-scoop-ball" TargetMode="External"/><Relationship Id="rId17" Type="http://schemas.openxmlformats.org/officeDocument/2006/relationships/image" Target="media/image7.jpg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239D136-CAA9-CD4C-9549-FCA95EF54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7</cp:revision>
  <cp:lastPrinted>2018-06-26T17:57:00Z</cp:lastPrinted>
  <dcterms:created xsi:type="dcterms:W3CDTF">2018-09-17T13:04:00Z</dcterms:created>
  <dcterms:modified xsi:type="dcterms:W3CDTF">2018-09-18T14:59:00Z</dcterms:modified>
</cp:coreProperties>
</file>